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9-27</w:t>
      </w:r>
      <w:r>
        <w:t xml:space="preserve"> </w:t>
      </w:r>
      <w:r>
        <w:t xml:space="preserve">06:17:3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2f0806737e910274a0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9-27T06:17:39Z</dcterms:created>
  <dcterms:modified xsi:type="dcterms:W3CDTF">2023-09-27T06:1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9-27 06:17:33</vt:lpwstr>
  </property>
</Properties>
</file>